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Dentistry</w:t>
      </w:r>
      <w:r>
        <w:br/>
      </w:r>
      <w:r>
        <w:t xml:space="preserve">Komfo Anokye Teaching Hospital (KATH)</w:t>
      </w:r>
      <w:r>
        <w:br/>
      </w:r>
      <w:r>
        <w:t xml:space="preserve">Accra, Ghana</w:t>
      </w:r>
    </w:p>
    <w:bookmarkStart w:id="20" w:name="Xa1e57b413059f1c7819e07e59c9f8b11cbd1243"/>
    <w:p>
      <w:pPr>
        <w:pStyle w:val="Heading2"/>
      </w:pPr>
      <w:r>
        <w:t xml:space="preserve">Subject: Application for Dental Internship Position at Komfo Anokye Teaching Hospital, Accra</w:t>
      </w:r>
    </w:p>
    <w:p>
      <w:pPr>
        <w:pStyle w:val="FirstParagraph"/>
      </w:pPr>
      <w:r>
        <w:t xml:space="preserve">Dear Hiring Committee,</w:t>
      </w:r>
    </w:p>
    <w:p>
      <w:pPr>
        <w:pStyle w:val="BodyText"/>
      </w:pPr>
      <w:r>
        <w:t xml:space="preserve">It is with profound enthusiasm and a deep commitment to advancing oral health equity that I submit my application for the Dental Internship position within your esteemed Department of Dentistry at Komfo Anokye Teaching Hospital (KATH) in Accra, Ghana. As a recent graduate from [Your Dental School Name] with clinical training aligned to Africa’s public health needs, I am eager to contribute my skills and passion to Ghana's healthcare landscape while learning under the guidance of Accra's premier dental institution. This</w:t>
      </w:r>
      <w:r>
        <w:t xml:space="preserve"> </w:t>
      </w:r>
      <w:r>
        <w:rPr>
          <w:bCs/>
          <w:b/>
        </w:rPr>
        <w:t xml:space="preserve">Internship Application Letter</w:t>
      </w:r>
      <w:r>
        <w:t xml:space="preserve"> </w:t>
      </w:r>
      <w:r>
        <w:t xml:space="preserve">articulates my qualifications, cultural alignment, and unwavering dedication to serving the people of</w:t>
      </w:r>
      <w:r>
        <w:t xml:space="preserve"> </w:t>
      </w:r>
      <w:r>
        <w:rPr>
          <w:bCs/>
          <w:b/>
        </w:rPr>
        <w:t xml:space="preserve">Ghana Accra</w:t>
      </w:r>
      <w:r>
        <w:t xml:space="preserve">.</w:t>
      </w:r>
    </w:p>
    <w:p>
      <w:pPr>
        <w:pStyle w:val="BodyText"/>
      </w:pPr>
      <w:r>
        <w:t xml:space="preserve">Ghana faces significant oral health challenges, with limited access to dental care particularly in urban centers like Accra where overcrowded clinics strain resources. My academic journey emphasized preventive dentistry and community engagement—critical pillars for addressing Ghana’s high prevalence of dental caries (affecting 80% of children under 15) and periodontal diseases. During my final year at [Your Dental School], I completed a research project on "Dental Caries Prevention Strategies in Urban Ghanaian Communities," which involved fieldwork in Accra's Ashiedu Keteke community. Collaborating with local health workers, I observed firsthand how cultural beliefs and socioeconomic barriers hinder dental utilization—a reality that fuels my desire to intern at KATH, where I can directly bridge academic knowledge with practical solutions for Accra’s diverse population.</w:t>
      </w:r>
    </w:p>
    <w:p>
      <w:pPr>
        <w:pStyle w:val="BodyText"/>
      </w:pPr>
      <w:r>
        <w:t xml:space="preserve">My clinical rotations equipped me with robust technical skills relevant to Ghana’s context. At the University Dental Clinic in [Your City], I assisted in 200+ restorative procedures, extractions, and pediatric dental cleanings under supervision. Notably, I led a student-led initiative providing free oral screenings at Accra’s Ayawaso West constituency health center during my final semester—reaching over 150 residents. This experience honed my ability to communicate complex dental concepts in simple terms while respecting Ghanaian cultural norms, such as incorporating family consultations into treatment planning. I am proficient in using basic dental equipment common in Ghanaian public health facilities and adept at adapting procedures for resource-constrained settings—skills I intend to refine further through this</w:t>
      </w:r>
      <w:r>
        <w:t xml:space="preserve"> </w:t>
      </w:r>
      <w:r>
        <w:rPr>
          <w:bCs/>
          <w:b/>
        </w:rPr>
        <w:t xml:space="preserve">Internship Application</w:t>
      </w:r>
      <w:r>
        <w:t xml:space="preserve">.</w:t>
      </w:r>
    </w:p>
    <w:p>
      <w:pPr>
        <w:pStyle w:val="BodyText"/>
      </w:pPr>
      <w:r>
        <w:t xml:space="preserve">What distinguishes my application is my profound understanding of Ghana Accra’s unique healthcare ecosystem. Having spent three months volunteering with the Ghana Dental Association in Accra, I witnessed how dental teams navigate challenges like supply shortages and high patient volumes. During this time, I supported mobile dental units serving low-income neighborhoods—observing how interns become vital extensions of care teams during emergency outbreaks (e.g., post-flood dental trauma). I also participated in a workshop on "Integrating Traditional Medicine with Modern Dentistry" at the University of Ghana Medical School, which deepened my respect for local health practices. This experience solidified my resolve to pursue an</w:t>
      </w:r>
      <w:r>
        <w:t xml:space="preserve"> </w:t>
      </w:r>
      <w:r>
        <w:rPr>
          <w:bCs/>
          <w:b/>
        </w:rPr>
        <w:t xml:space="preserve">Internship as a Dentist</w:t>
      </w:r>
      <w:r>
        <w:t xml:space="preserve"> </w:t>
      </w:r>
      <w:r>
        <w:t xml:space="preserve">in Accra, where cultural humility is as essential as clinical skill.</w:t>
      </w:r>
    </w:p>
    <w:p>
      <w:pPr>
        <w:pStyle w:val="BodyText"/>
      </w:pPr>
      <w:r>
        <w:t xml:space="preserve">The Department of Dentistry at Komfo Anokye Teaching Hospital represents the ideal environment to grow into a compassionate dental professional. KATH’s reputation for training leaders who address Ghana’s oral health disparities aligns perfectly with my career vision: to become a dentist who not only treats patients but empowers communities. I am particularly inspired by Dr. [Mention a Real KATH Dentist if possible, otherwise omit], whose work in school-based fluoride programs transformed dental access in Greater Accra. I aim to learn from such mentors while contributing through initiatives like developing educational pamphlets on oral hygiene in local languages (e.g., Twi, Ga), which I’ve already begun drafting for Ghanaian audiences.</w:t>
      </w:r>
    </w:p>
    <w:p>
      <w:pPr>
        <w:pStyle w:val="BodyText"/>
      </w:pPr>
      <w:r>
        <w:t xml:space="preserve">My technical competencies include proficiency in digital radiography (as used at KATH), infection control protocols compliant with Ghana Health Service standards, and electronic health record systems familiar to Accra’s healthcare network. I am fluent in English and conversational Twi—skills critical for building trust with Accra’s multilingual patients. Furthermore, I have undergone mandatory first aid training certified by the Ghana Red Cross Society and understand the importance of patient consent within Ghanaian ethical frameworks.</w:t>
      </w:r>
    </w:p>
    <w:p>
      <w:pPr>
        <w:pStyle w:val="BodyText"/>
      </w:pPr>
      <w:r>
        <w:t xml:space="preserve">Accra is not just my internship destination; it is where I envision launching a lifelong career in service. Unlike other cities, Accra’s dynamic mix of public hospitals, private clinics, and NGOs creates a microcosm for innovative dental care delivery—a reality I hope to explore deeply through this internship. My commitment to Ghana extends beyond clinical work: I have volunteered with "Dentists for Tomorrow," a youth-led initiative providing free toothbrushes and oral hygiene kits across Accra’s informal settlements. As an intern, I would bring this same proactive spirit to KATH, assisting in community outreach programs that could expand the hospital’s impact on underserved communities like Old Fadama and Nima.</w:t>
      </w:r>
    </w:p>
    <w:p>
      <w:pPr>
        <w:pStyle w:val="BodyText"/>
      </w:pPr>
      <w:r>
        <w:t xml:space="preserve">I understand that this internship demands resilience, adaptability, and a collaborative spirit—qualities I have demonstrated during my time supporting dental missions in rural Ghana. During one such mission, I worked alongside local nurses to manage a cholera outbreak’s secondary oral health complications, reinforcing the interconnectedness of public health and dentistry. This experience taught me that as a</w:t>
      </w:r>
      <w:r>
        <w:t xml:space="preserve"> </w:t>
      </w:r>
      <w:r>
        <w:rPr>
          <w:bCs/>
          <w:b/>
        </w:rPr>
        <w:t xml:space="preserve">Dentist</w:t>
      </w:r>
      <w:r>
        <w:t xml:space="preserve"> </w:t>
      </w:r>
      <w:r>
        <w:t xml:space="preserve">in</w:t>
      </w:r>
      <w:r>
        <w:t xml:space="preserve"> </w:t>
      </w:r>
      <w:r>
        <w:rPr>
          <w:bCs/>
          <w:b/>
        </w:rPr>
        <w:t xml:space="preserve">Ghana Accra</w:t>
      </w:r>
      <w:r>
        <w:t xml:space="preserve">, my role transcends the dental chair; it involves advocating for systemic change alongside community leaders.</w:t>
      </w:r>
    </w:p>
    <w:p>
      <w:pPr>
        <w:pStyle w:val="BodyText"/>
      </w:pPr>
      <w:r>
        <w:t xml:space="preserve">Thank you for considering my application to join Komfo Anokye Teaching Hospital’s mission. I am eager to discuss how my proactive approach, cultural awareness, and dedication to Ghanaian oral health can support your department’s goals. My resume, attached for your review, provides further detail on my qualifications. I welcome the opportunity to interview at your convenience and am available immediately for a visit or virtual meeting.</w:t>
      </w:r>
    </w:p>
    <w:p>
      <w:pPr>
        <w:pStyle w:val="BodyText"/>
      </w:pPr>
      <w:r>
        <w:t xml:space="preserve">With respect and anticipation,</w:t>
      </w:r>
    </w:p>
    <w:p>
      <w:pPr>
        <w:pStyle w:val="BodyText"/>
      </w:pPr>
      <w:r>
        <w:t xml:space="preserve">[Your Full Name]</w:t>
      </w:r>
      <w:r>
        <w:br/>
      </w:r>
      <w:r>
        <w:t xml:space="preserve">[Your Dental School Graduation Y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Ghana Accra</dc:title>
  <dc:creator/>
  <dc:language>en</dc:language>
  <cp:keywords/>
  <dcterms:created xsi:type="dcterms:W3CDTF">2025-12-08T07:16:37Z</dcterms:created>
  <dcterms:modified xsi:type="dcterms:W3CDTF">2025-12-08T07:16:37Z</dcterms:modified>
</cp:coreProperties>
</file>

<file path=docProps/custom.xml><?xml version="1.0" encoding="utf-8"?>
<Properties xmlns="http://schemas.openxmlformats.org/officeDocument/2006/custom-properties" xmlns:vt="http://schemas.openxmlformats.org/officeDocument/2006/docPropsVTypes"/>
</file>